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245" w:rsidRDefault="00E25959">
      <w:r>
        <w:t>BDCH</w:t>
      </w:r>
    </w:p>
    <w:p w:rsidR="00E25959" w:rsidRDefault="00E25959">
      <w:r>
        <w:t>NRSMCH in the Last 5 years</w:t>
      </w:r>
    </w:p>
    <w:sectPr w:rsidR="00E25959" w:rsidSect="002D5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1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LSwNLY0NTM1tzC3NDFU0lEKTi0uzszPAykwrAUAT9GbqywAAAA="/>
  </w:docVars>
  <w:rsids>
    <w:rsidRoot w:val="00E25959"/>
    <w:rsid w:val="002D5245"/>
    <w:rsid w:val="004567B5"/>
    <w:rsid w:val="00D60943"/>
    <w:rsid w:val="00E259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94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3-16T08:45:00Z</dcterms:created>
  <dcterms:modified xsi:type="dcterms:W3CDTF">2022-03-16T08:47:00Z</dcterms:modified>
</cp:coreProperties>
</file>